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aldive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aldives received a score of 61.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aldives received a score of 7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ldives received a score of</w:t>
      </w:r>
      <w:r>
        <w:t xml:space="preserve"> </w:t>
      </w:r>
      <w:r>
        <w:rPr>
          <w:bCs/>
          <w:b/>
        </w:rPr>
        <w:t xml:space="preserve">63.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aldives received a score of 82.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aldives received a score of 57.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aldives received a score of 3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aldives received a score of 0.7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aldives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aldives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aldives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aldives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aldives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aldives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aldives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aldives received a score of 0.4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aldive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aldives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aldives received a score of 0.3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outh%20Asia\Maldive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outh%20Asia\Maldive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outh%20Asia\Maldive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outh%20Asia\Maldive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outh%20Asia\Maldive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outh%20Asia\Maldive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outh%20Asia\Maldive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outh%20Asia\Maldive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outh%20Asia\Maldive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outh%20Asia\Maldive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outh%20Asia\Maldive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outh%20Asia\Maldive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outh%20Asia\Maldive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outh%20Asia\Maldive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outh%20Asia\Maldive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outh%20Asia\Maldive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outh%20Asia\Maldive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dive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06,2011,2014</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2002, 2004, 2009, 2016,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1, 2009,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13</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dive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26:29Z</dcterms:created>
  <dcterms:modified xsi:type="dcterms:W3CDTF">2024-01-16T17:2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aldives Country Report</vt:lpwstr>
  </property>
</Properties>
</file>